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1DC604E1" w14:textId="77777777" w:rsidR="002D2E4F" w:rsidRPr="00E62553" w:rsidRDefault="002D2E4F" w:rsidP="009A3CE8">
      <w:pPr>
        <w:spacing w:after="0" w:line="240" w:lineRule="auto"/>
        <w:rPr>
          <w:rFonts w:ascii="Arial" w:hAnsi="Arial" w:cs="Arial"/>
        </w:rPr>
      </w:pPr>
    </w:p>
    <w:p w14:paraId="50B5F3E5" w14:textId="77777777" w:rsidR="009A3CE8" w:rsidRPr="00E62553" w:rsidRDefault="006A37ED" w:rsidP="009A3CE8">
      <w:p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 xml:space="preserve">To: The Members of the </w:t>
      </w:r>
      <w:r w:rsidR="003A1166" w:rsidRPr="00E62553">
        <w:rPr>
          <w:rFonts w:ascii="Arial" w:hAnsi="Arial" w:cs="Arial"/>
          <w:b/>
        </w:rPr>
        <w:t>Planning</w:t>
      </w:r>
      <w:r w:rsidR="008E25F2" w:rsidRPr="00E62553">
        <w:rPr>
          <w:rFonts w:ascii="Arial" w:hAnsi="Arial" w:cs="Arial"/>
          <w:b/>
        </w:rPr>
        <w:t xml:space="preserve"> Committee of the </w:t>
      </w:r>
      <w:r w:rsidRPr="00E62553">
        <w:rPr>
          <w:rFonts w:ascii="Arial" w:hAnsi="Arial" w:cs="Arial"/>
          <w:b/>
        </w:rPr>
        <w:t>Parish Council of Sundridge with Ide Hill</w:t>
      </w:r>
    </w:p>
    <w:p w14:paraId="6F5A6EF5" w14:textId="6334DBFE" w:rsidR="002D2E4F" w:rsidRPr="00E62553" w:rsidRDefault="00064637" w:rsidP="009A3CE8">
      <w:pPr>
        <w:spacing w:after="0" w:line="240" w:lineRule="auto"/>
        <w:rPr>
          <w:rFonts w:ascii="Arial" w:hAnsi="Arial" w:cs="Arial"/>
          <w:i/>
        </w:rPr>
      </w:pPr>
      <w:r w:rsidRPr="00E62553">
        <w:rPr>
          <w:rFonts w:ascii="Arial" w:hAnsi="Arial" w:cs="Arial"/>
          <w:i/>
        </w:rPr>
        <w:t xml:space="preserve">(Cllrs </w:t>
      </w:r>
      <w:r w:rsidR="00785704">
        <w:rPr>
          <w:rFonts w:ascii="Arial" w:hAnsi="Arial" w:cs="Arial"/>
          <w:i/>
        </w:rPr>
        <w:t xml:space="preserve">Baker, </w:t>
      </w:r>
      <w:r w:rsidR="001242E4" w:rsidRPr="00E62553">
        <w:rPr>
          <w:rFonts w:ascii="Arial" w:hAnsi="Arial" w:cs="Arial"/>
          <w:i/>
        </w:rPr>
        <w:t xml:space="preserve">Denbigh, </w:t>
      </w:r>
      <w:r w:rsidRPr="00E62553">
        <w:rPr>
          <w:rFonts w:ascii="Arial" w:hAnsi="Arial" w:cs="Arial"/>
          <w:i/>
        </w:rPr>
        <w:t>Evans, J</w:t>
      </w:r>
      <w:r w:rsidR="00BB0BDB">
        <w:rPr>
          <w:rFonts w:ascii="Arial" w:hAnsi="Arial" w:cs="Arial"/>
          <w:i/>
        </w:rPr>
        <w:t>ones</w:t>
      </w:r>
      <w:r w:rsidRPr="00E62553">
        <w:rPr>
          <w:rFonts w:ascii="Arial" w:hAnsi="Arial" w:cs="Arial"/>
          <w:i/>
        </w:rPr>
        <w:t xml:space="preserve">, </w:t>
      </w:r>
      <w:r w:rsidR="00D44F8E" w:rsidRPr="00E62553">
        <w:rPr>
          <w:rFonts w:ascii="Arial" w:hAnsi="Arial" w:cs="Arial"/>
          <w:i/>
        </w:rPr>
        <w:t>Lovegrove</w:t>
      </w:r>
      <w:r w:rsidR="00785704">
        <w:rPr>
          <w:rFonts w:ascii="Arial" w:hAnsi="Arial" w:cs="Arial"/>
          <w:i/>
        </w:rPr>
        <w:t xml:space="preserve"> </w:t>
      </w:r>
      <w:r w:rsidR="001242E4" w:rsidRPr="00E62553">
        <w:rPr>
          <w:rFonts w:ascii="Arial" w:hAnsi="Arial" w:cs="Arial"/>
          <w:i/>
        </w:rPr>
        <w:t>and District Cllr Piper</w:t>
      </w:r>
      <w:r w:rsidRPr="00E62553">
        <w:rPr>
          <w:rFonts w:ascii="Arial" w:hAnsi="Arial" w:cs="Arial"/>
          <w:i/>
        </w:rPr>
        <w:t>)</w:t>
      </w:r>
    </w:p>
    <w:p w14:paraId="7B5F93E1" w14:textId="00C9247B" w:rsidR="006A37ED" w:rsidRPr="00E62553" w:rsidRDefault="006A37ED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I hereby summon you to attend a Meeting of the </w:t>
      </w:r>
      <w:r w:rsidR="003A1166" w:rsidRPr="00E62553">
        <w:rPr>
          <w:rFonts w:ascii="Arial" w:hAnsi="Arial" w:cs="Arial"/>
        </w:rPr>
        <w:t>Planning</w:t>
      </w:r>
      <w:r w:rsidR="008E25F2" w:rsidRPr="00E62553">
        <w:rPr>
          <w:rFonts w:ascii="Arial" w:hAnsi="Arial" w:cs="Arial"/>
        </w:rPr>
        <w:t xml:space="preserve"> Committee</w:t>
      </w:r>
      <w:r w:rsidRPr="00E62553">
        <w:rPr>
          <w:rFonts w:ascii="Arial" w:hAnsi="Arial" w:cs="Arial"/>
        </w:rPr>
        <w:t xml:space="preserve"> to be </w:t>
      </w:r>
      <w:r w:rsidR="00A57604" w:rsidRPr="00E62553">
        <w:rPr>
          <w:rFonts w:ascii="Arial" w:hAnsi="Arial" w:cs="Arial"/>
        </w:rPr>
        <w:t>h</w:t>
      </w:r>
      <w:r w:rsidRPr="00E62553">
        <w:rPr>
          <w:rFonts w:ascii="Arial" w:hAnsi="Arial" w:cs="Arial"/>
        </w:rPr>
        <w:t xml:space="preserve">eld in the </w:t>
      </w:r>
      <w:r w:rsidR="00257534" w:rsidRPr="00E62553">
        <w:rPr>
          <w:rFonts w:ascii="Arial" w:hAnsi="Arial" w:cs="Arial"/>
          <w:b/>
        </w:rPr>
        <w:t xml:space="preserve">VILLAGE HALL, </w:t>
      </w:r>
      <w:r w:rsidR="0074223C">
        <w:rPr>
          <w:rFonts w:ascii="Arial" w:hAnsi="Arial" w:cs="Arial"/>
          <w:b/>
        </w:rPr>
        <w:t>SUNDRIDGE</w:t>
      </w:r>
      <w:r w:rsidR="004629A4" w:rsidRPr="00E62553">
        <w:rPr>
          <w:rFonts w:ascii="Arial" w:hAnsi="Arial" w:cs="Arial"/>
        </w:rPr>
        <w:t xml:space="preserve"> </w:t>
      </w:r>
      <w:r w:rsidR="00FB747F" w:rsidRPr="00E62553">
        <w:rPr>
          <w:rFonts w:ascii="Arial" w:hAnsi="Arial" w:cs="Arial"/>
        </w:rPr>
        <w:t xml:space="preserve">commencing at </w:t>
      </w:r>
      <w:r w:rsidR="00A53735">
        <w:rPr>
          <w:rFonts w:ascii="Arial" w:hAnsi="Arial" w:cs="Arial"/>
          <w:b/>
        </w:rPr>
        <w:t>6.30 pm</w:t>
      </w:r>
      <w:r w:rsidR="005140D7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on</w:t>
      </w:r>
      <w:r w:rsidR="00391D92" w:rsidRPr="00E62553">
        <w:rPr>
          <w:rFonts w:ascii="Arial" w:hAnsi="Arial" w:cs="Arial"/>
        </w:rPr>
        <w:t xml:space="preserve"> </w:t>
      </w:r>
      <w:r w:rsidR="00502ED0">
        <w:rPr>
          <w:rFonts w:ascii="Arial" w:hAnsi="Arial" w:cs="Arial"/>
          <w:b/>
        </w:rPr>
        <w:t xml:space="preserve">Monday </w:t>
      </w:r>
      <w:r w:rsidR="0074223C">
        <w:rPr>
          <w:rFonts w:ascii="Arial" w:hAnsi="Arial" w:cs="Arial"/>
          <w:b/>
        </w:rPr>
        <w:t>16 July</w:t>
      </w:r>
      <w:r w:rsidR="00F847E3">
        <w:rPr>
          <w:rFonts w:ascii="Arial" w:hAnsi="Arial" w:cs="Arial"/>
          <w:b/>
        </w:rPr>
        <w:t xml:space="preserve"> 2018</w:t>
      </w:r>
      <w:r w:rsidRPr="00E62553">
        <w:rPr>
          <w:rFonts w:ascii="Arial" w:hAnsi="Arial" w:cs="Arial"/>
        </w:rPr>
        <w:t xml:space="preserve"> to transact the undermentioned business</w:t>
      </w:r>
      <w:r w:rsidR="00A57604" w:rsidRPr="00E62553">
        <w:rPr>
          <w:rFonts w:ascii="Arial" w:hAnsi="Arial" w:cs="Arial"/>
        </w:rPr>
        <w:t>.</w:t>
      </w:r>
    </w:p>
    <w:p w14:paraId="1CB907B7" w14:textId="337655D2" w:rsidR="00B53C5D" w:rsidRDefault="00022F9D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E62553">
        <w:rPr>
          <w:rFonts w:ascii="Arial" w:hAnsi="Arial" w:cs="Arial"/>
        </w:rPr>
        <w:t>Clerk</w:t>
      </w:r>
      <w:r w:rsidR="00006684" w:rsidRPr="00E62553">
        <w:rPr>
          <w:rFonts w:ascii="Arial" w:hAnsi="Arial" w:cs="Arial"/>
        </w:rPr>
        <w:t xml:space="preserve">   </w:t>
      </w:r>
      <w:r w:rsidR="0074223C">
        <w:rPr>
          <w:rFonts w:ascii="Arial" w:hAnsi="Arial" w:cs="Arial"/>
        </w:rPr>
        <w:t>12 July</w:t>
      </w:r>
      <w:r w:rsidR="00A53735">
        <w:rPr>
          <w:rFonts w:ascii="Arial" w:hAnsi="Arial" w:cs="Arial"/>
        </w:rPr>
        <w:t xml:space="preserve"> 2018</w:t>
      </w:r>
    </w:p>
    <w:p w14:paraId="0169BD65" w14:textId="77777777" w:rsidR="00B53C5D" w:rsidRDefault="00B53C5D" w:rsidP="00134809">
      <w:pPr>
        <w:spacing w:after="0" w:line="240" w:lineRule="auto"/>
        <w:rPr>
          <w:rFonts w:ascii="Arial" w:hAnsi="Arial" w:cs="Arial"/>
        </w:rPr>
      </w:pPr>
    </w:p>
    <w:p w14:paraId="50936ADC" w14:textId="77777777" w:rsidR="00EC4D48" w:rsidRPr="00B53C5D" w:rsidRDefault="00A57604" w:rsidP="00134809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  <w:b/>
        </w:rPr>
        <w:t>AGENDA</w:t>
      </w:r>
    </w:p>
    <w:p w14:paraId="42776957" w14:textId="77777777" w:rsidR="000B79DA" w:rsidRPr="00E62553" w:rsidRDefault="00D470F8" w:rsidP="00114650">
      <w:pPr>
        <w:pStyle w:val="NoSpacing"/>
        <w:rPr>
          <w:rFonts w:ascii="Arial" w:hAnsi="Arial" w:cs="Arial"/>
        </w:rPr>
      </w:pPr>
      <w:r w:rsidRPr="00E62553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E62553">
        <w:rPr>
          <w:rFonts w:ascii="Arial" w:eastAsia="Times New Roman" w:hAnsi="Arial" w:cs="Arial"/>
        </w:rPr>
        <w:t>Committee</w:t>
      </w:r>
      <w:r w:rsidRPr="00E62553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E62553" w:rsidRDefault="00A57604" w:rsidP="009A3CE8">
      <w:pPr>
        <w:spacing w:after="0" w:line="240" w:lineRule="auto"/>
        <w:rPr>
          <w:rFonts w:ascii="Arial" w:hAnsi="Arial" w:cs="Arial"/>
        </w:rPr>
      </w:pPr>
      <w:r w:rsidRPr="00E62553">
        <w:rPr>
          <w:rFonts w:ascii="Arial" w:hAnsi="Arial" w:cs="Arial"/>
        </w:rPr>
        <w:t xml:space="preserve">The business of the </w:t>
      </w:r>
      <w:r w:rsidR="0056041B" w:rsidRPr="00E62553">
        <w:rPr>
          <w:rFonts w:ascii="Arial" w:hAnsi="Arial" w:cs="Arial"/>
        </w:rPr>
        <w:t>Committee</w:t>
      </w:r>
      <w:r w:rsidRPr="00E62553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E62553">
        <w:rPr>
          <w:rFonts w:ascii="Arial" w:hAnsi="Arial" w:cs="Arial"/>
        </w:rPr>
        <w:t xml:space="preserve"> </w:t>
      </w:r>
      <w:r w:rsidRPr="00E62553">
        <w:rPr>
          <w:rFonts w:ascii="Arial" w:hAnsi="Arial" w:cs="Arial"/>
        </w:rPr>
        <w:t>as:</w:t>
      </w:r>
    </w:p>
    <w:p w14:paraId="7CC834B3" w14:textId="77777777" w:rsidR="00416BF7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approve as correct the</w:t>
      </w:r>
      <w:r w:rsidR="00416BF7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 xml:space="preserve">Minutes of the </w:t>
      </w:r>
      <w:r w:rsidR="00416BF7" w:rsidRPr="00E62553">
        <w:rPr>
          <w:rFonts w:ascii="Arial" w:hAnsi="Arial" w:cs="Arial"/>
          <w:b/>
        </w:rPr>
        <w:t xml:space="preserve">last </w:t>
      </w:r>
      <w:r w:rsidRPr="00E62553">
        <w:rPr>
          <w:rFonts w:ascii="Arial" w:hAnsi="Arial" w:cs="Arial"/>
          <w:b/>
        </w:rPr>
        <w:t>Pla</w:t>
      </w:r>
      <w:r w:rsidR="00134809" w:rsidRPr="00E62553">
        <w:rPr>
          <w:rFonts w:ascii="Arial" w:hAnsi="Arial" w:cs="Arial"/>
          <w:b/>
        </w:rPr>
        <w:t>nning Committee meeting</w:t>
      </w:r>
      <w:r w:rsidR="00E53AB7" w:rsidRPr="00E62553">
        <w:rPr>
          <w:rFonts w:ascii="Arial" w:hAnsi="Arial" w:cs="Arial"/>
          <w:b/>
        </w:rPr>
        <w:t xml:space="preserve"> </w:t>
      </w:r>
    </w:p>
    <w:p w14:paraId="279ABA3B" w14:textId="77777777" w:rsidR="00A452BE" w:rsidRPr="00E62553" w:rsidRDefault="00AA162F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To take Matters arising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from those Minutes.</w:t>
      </w:r>
    </w:p>
    <w:p w14:paraId="75E71F01" w14:textId="77777777" w:rsidR="00A452BE" w:rsidRPr="00E62553" w:rsidRDefault="00A452BE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</w:rPr>
      </w:pPr>
      <w:r w:rsidRPr="00E62553">
        <w:rPr>
          <w:rFonts w:ascii="Arial" w:hAnsi="Arial" w:cs="Arial"/>
          <w:b/>
        </w:rPr>
        <w:t>Public Forum</w:t>
      </w:r>
    </w:p>
    <w:p w14:paraId="3E9D64B2" w14:textId="77777777" w:rsidR="00A667A9" w:rsidRDefault="003A1166" w:rsidP="00726BAE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b/>
        </w:rPr>
      </w:pPr>
      <w:r w:rsidRPr="00E62553">
        <w:rPr>
          <w:rFonts w:ascii="Arial" w:hAnsi="Arial" w:cs="Arial"/>
          <w:b/>
        </w:rPr>
        <w:t>To</w:t>
      </w:r>
      <w:r w:rsidR="00A452BE" w:rsidRPr="00E62553">
        <w:rPr>
          <w:rFonts w:ascii="Arial" w:hAnsi="Arial" w:cs="Arial"/>
          <w:b/>
        </w:rPr>
        <w:t xml:space="preserve"> </w:t>
      </w:r>
      <w:r w:rsidRPr="00E62553">
        <w:rPr>
          <w:rFonts w:ascii="Arial" w:hAnsi="Arial" w:cs="Arial"/>
          <w:b/>
        </w:rPr>
        <w:t>consider th</w:t>
      </w:r>
      <w:r w:rsidR="00C12A36" w:rsidRPr="00E62553">
        <w:rPr>
          <w:rFonts w:ascii="Arial" w:hAnsi="Arial" w:cs="Arial"/>
          <w:b/>
        </w:rPr>
        <w:t xml:space="preserve">e following </w:t>
      </w:r>
      <w:r w:rsidR="008136CF" w:rsidRPr="00E62553">
        <w:rPr>
          <w:rFonts w:ascii="Arial" w:hAnsi="Arial" w:cs="Arial"/>
          <w:b/>
        </w:rPr>
        <w:t xml:space="preserve">planning </w:t>
      </w:r>
      <w:r w:rsidRPr="00E62553">
        <w:rPr>
          <w:rFonts w:ascii="Arial" w:hAnsi="Arial" w:cs="Arial"/>
          <w:b/>
        </w:rPr>
        <w:t>application</w:t>
      </w:r>
      <w:r w:rsidR="00001DBE" w:rsidRPr="00E62553">
        <w:rPr>
          <w:rFonts w:ascii="Arial" w:hAnsi="Arial" w:cs="Arial"/>
          <w:b/>
        </w:rPr>
        <w:t>s</w:t>
      </w:r>
      <w:r w:rsidR="00F166BE" w:rsidRPr="00E62553">
        <w:rPr>
          <w:rFonts w:ascii="Arial" w:hAnsi="Arial" w:cs="Arial"/>
          <w:b/>
        </w:rPr>
        <w:t xml:space="preserve"> requiring comments:</w:t>
      </w:r>
      <w:r w:rsidR="00416BF7" w:rsidRPr="00E62553">
        <w:rPr>
          <w:rFonts w:ascii="Arial" w:eastAsia="Times New Roman" w:hAnsi="Arial" w:cs="Arial"/>
          <w:b/>
        </w:rPr>
        <w:t xml:space="preserve"> </w:t>
      </w:r>
    </w:p>
    <w:p w14:paraId="372CD9E8" w14:textId="77777777" w:rsidR="00592F9D" w:rsidRPr="00E62553" w:rsidRDefault="00592F9D" w:rsidP="00592F9D">
      <w:pPr>
        <w:pStyle w:val="ListParagraph"/>
        <w:spacing w:after="0" w:line="240" w:lineRule="auto"/>
        <w:ind w:left="360"/>
        <w:rPr>
          <w:rFonts w:ascii="Arial" w:eastAsia="Times New Roman" w:hAnsi="Arial" w:cs="Arial"/>
          <w:b/>
        </w:rPr>
      </w:pPr>
    </w:p>
    <w:tbl>
      <w:tblPr>
        <w:tblW w:w="0" w:type="auto"/>
        <w:tblInd w:w="-108" w:type="dxa"/>
        <w:tblLook w:val="0000" w:firstRow="0" w:lastRow="0" w:firstColumn="0" w:lastColumn="0" w:noHBand="0" w:noVBand="0"/>
      </w:tblPr>
      <w:tblGrid>
        <w:gridCol w:w="2768"/>
        <w:gridCol w:w="3577"/>
        <w:gridCol w:w="3686"/>
      </w:tblGrid>
      <w:tr w:rsidR="00726BAE" w:rsidRPr="00E62553" w14:paraId="2B75DE10" w14:textId="77777777" w:rsidTr="00D61346">
        <w:tc>
          <w:tcPr>
            <w:tcW w:w="2768" w:type="dxa"/>
          </w:tcPr>
          <w:p w14:paraId="4EB05992" w14:textId="77777777" w:rsidR="00726BAE" w:rsidRPr="00AA16EE" w:rsidRDefault="00726BAE" w:rsidP="00726BAE">
            <w:pPr>
              <w:pStyle w:val="ListParagraph"/>
              <w:keepNext/>
              <w:keepLines/>
              <w:spacing w:after="0" w:line="240" w:lineRule="auto"/>
              <w:ind w:left="360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Reference Number</w:t>
            </w:r>
          </w:p>
        </w:tc>
        <w:tc>
          <w:tcPr>
            <w:tcW w:w="3577" w:type="dxa"/>
          </w:tcPr>
          <w:p w14:paraId="5E690A08" w14:textId="77777777" w:rsidR="00726BAE" w:rsidRPr="00AA16EE" w:rsidRDefault="00942667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>
              <w:rPr>
                <w:rFonts w:ascii="Arial" w:eastAsia="Arial Unicode MS" w:hAnsi="Arial" w:cs="Arial"/>
                <w:b/>
                <w:bCs/>
                <w:u w:val="single"/>
              </w:rPr>
              <w:t>Development</w:t>
            </w:r>
          </w:p>
        </w:tc>
        <w:tc>
          <w:tcPr>
            <w:tcW w:w="3686" w:type="dxa"/>
          </w:tcPr>
          <w:p w14:paraId="7EB2C67E" w14:textId="77777777" w:rsidR="00726BAE" w:rsidRPr="00AA16EE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/>
                <w:bCs/>
                <w:u w:val="single"/>
              </w:rPr>
            </w:pPr>
            <w:r w:rsidRPr="00AA16EE">
              <w:rPr>
                <w:rFonts w:ascii="Arial" w:eastAsia="Arial Unicode MS" w:hAnsi="Arial" w:cs="Arial"/>
                <w:b/>
                <w:bCs/>
                <w:u w:val="single"/>
              </w:rPr>
              <w:t>Location</w:t>
            </w:r>
          </w:p>
        </w:tc>
      </w:tr>
      <w:tr w:rsidR="00726BAE" w:rsidRPr="00E62553" w14:paraId="3754EB7F" w14:textId="77777777" w:rsidTr="008733E1">
        <w:trPr>
          <w:cantSplit/>
        </w:trPr>
        <w:tc>
          <w:tcPr>
            <w:tcW w:w="2768" w:type="dxa"/>
          </w:tcPr>
          <w:p w14:paraId="63D4E341" w14:textId="79190B3B" w:rsidR="00726BAE" w:rsidRPr="00942667" w:rsidRDefault="00726BAE" w:rsidP="002114EC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</w:p>
        </w:tc>
        <w:tc>
          <w:tcPr>
            <w:tcW w:w="7263" w:type="dxa"/>
            <w:gridSpan w:val="2"/>
          </w:tcPr>
          <w:p w14:paraId="791F0D7A" w14:textId="2F7CE3EE" w:rsidR="00726BAE" w:rsidRPr="00942667" w:rsidRDefault="00726BAE" w:rsidP="00592F9D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</w:p>
        </w:tc>
      </w:tr>
      <w:tr w:rsidR="0010663A" w:rsidRPr="00E62553" w14:paraId="6AAC70D0" w14:textId="77777777" w:rsidTr="008733E1">
        <w:tc>
          <w:tcPr>
            <w:tcW w:w="2768" w:type="dxa"/>
          </w:tcPr>
          <w:p w14:paraId="4FDB2973" w14:textId="44C32542" w:rsidR="0010663A" w:rsidRPr="00942667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1967/HOUSE</w:t>
            </w:r>
          </w:p>
        </w:tc>
        <w:tc>
          <w:tcPr>
            <w:tcW w:w="3577" w:type="dxa"/>
          </w:tcPr>
          <w:p w14:paraId="25D1F11A" w14:textId="6316BB8C" w:rsidR="0010663A" w:rsidRPr="000413FB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Demolition of existing single storey side extension</w:t>
            </w:r>
          </w:p>
        </w:tc>
        <w:tc>
          <w:tcPr>
            <w:tcW w:w="3686" w:type="dxa"/>
          </w:tcPr>
          <w:p w14:paraId="6096661E" w14:textId="77777777" w:rsidR="0010663A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proofErr w:type="spellStart"/>
            <w:r>
              <w:rPr>
                <w:rFonts w:ascii="Arial" w:eastAsia="Arial Unicode MS" w:hAnsi="Arial" w:cs="Arial"/>
                <w:bCs/>
              </w:rPr>
              <w:t>Brownings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House, Sundridge Road, Ide Hill TN14 6JT</w:t>
            </w:r>
          </w:p>
          <w:p w14:paraId="021B4180" w14:textId="0D1E5B04" w:rsidR="0010663A" w:rsidRPr="00942667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</w:p>
        </w:tc>
      </w:tr>
      <w:tr w:rsidR="0010663A" w:rsidRPr="00E62553" w14:paraId="44336A5D" w14:textId="77777777" w:rsidTr="008733E1">
        <w:tc>
          <w:tcPr>
            <w:tcW w:w="2768" w:type="dxa"/>
          </w:tcPr>
          <w:p w14:paraId="14E4BFB5" w14:textId="77777777" w:rsidR="0010663A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SE/18/01415/FUL</w:t>
            </w:r>
          </w:p>
          <w:p w14:paraId="7470C6EF" w14:textId="19D8F5ED" w:rsidR="0010663A" w:rsidRPr="00942667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</w:rPr>
            </w:pPr>
            <w:r>
              <w:rPr>
                <w:rFonts w:ascii="Arial" w:eastAsia="Arial Unicode MS" w:hAnsi="Arial" w:cs="Arial"/>
              </w:rPr>
              <w:t>(adjoining Parish consultation)</w:t>
            </w:r>
          </w:p>
        </w:tc>
        <w:tc>
          <w:tcPr>
            <w:tcW w:w="3577" w:type="dxa"/>
          </w:tcPr>
          <w:p w14:paraId="258CBAD5" w14:textId="6A5C6E53" w:rsidR="0010663A" w:rsidRPr="000413FB" w:rsidRDefault="0010663A" w:rsidP="0010663A">
            <w:pPr>
              <w:pStyle w:val="NormalWeb"/>
              <w:rPr>
                <w:rFonts w:ascii="Arial" w:eastAsia="Arial Unicode MS" w:hAnsi="Arial" w:cs="Arial"/>
                <w:sz w:val="22"/>
                <w:szCs w:val="22"/>
              </w:rPr>
            </w:pPr>
            <w:r>
              <w:rPr>
                <w:rFonts w:ascii="Arial" w:eastAsia="Arial Unicode MS" w:hAnsi="Arial" w:cs="Arial"/>
                <w:sz w:val="22"/>
                <w:szCs w:val="22"/>
              </w:rPr>
              <w:t>Demolition of existing stable buildings</w:t>
            </w:r>
          </w:p>
        </w:tc>
        <w:tc>
          <w:tcPr>
            <w:tcW w:w="3686" w:type="dxa"/>
          </w:tcPr>
          <w:p w14:paraId="22E84889" w14:textId="0B7C1341" w:rsidR="0010663A" w:rsidRPr="00942667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 xml:space="preserve">Land Adjacent to </w:t>
            </w:r>
            <w:proofErr w:type="spellStart"/>
            <w:r>
              <w:rPr>
                <w:rFonts w:ascii="Arial" w:eastAsia="Arial Unicode MS" w:hAnsi="Arial" w:cs="Arial"/>
                <w:bCs/>
              </w:rPr>
              <w:t>Hitherfield</w:t>
            </w:r>
            <w:proofErr w:type="spellEnd"/>
            <w:r>
              <w:rPr>
                <w:rFonts w:ascii="Arial" w:eastAsia="Arial Unicode MS" w:hAnsi="Arial" w:cs="Arial"/>
                <w:bCs/>
              </w:rPr>
              <w:t xml:space="preserve"> Farm, </w:t>
            </w:r>
            <w:proofErr w:type="spellStart"/>
            <w:r>
              <w:rPr>
                <w:rFonts w:ascii="Arial" w:eastAsia="Arial Unicode MS" w:hAnsi="Arial" w:cs="Arial"/>
                <w:bCs/>
              </w:rPr>
              <w:t>Brasted</w:t>
            </w:r>
            <w:proofErr w:type="spellEnd"/>
            <w:r>
              <w:rPr>
                <w:rFonts w:ascii="Arial" w:eastAsia="Arial Unicode MS" w:hAnsi="Arial" w:cs="Arial"/>
                <w:bCs/>
              </w:rPr>
              <w:t>, TN14 7PJ</w:t>
            </w:r>
          </w:p>
        </w:tc>
      </w:tr>
      <w:tr w:rsidR="0010663A" w:rsidRPr="00E62553" w14:paraId="60469A2F" w14:textId="77777777" w:rsidTr="008733E1">
        <w:tc>
          <w:tcPr>
            <w:tcW w:w="2768" w:type="dxa"/>
          </w:tcPr>
          <w:p w14:paraId="03844D47" w14:textId="416675C5" w:rsidR="0010663A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SE/18/02144/FUL</w:t>
            </w:r>
          </w:p>
        </w:tc>
        <w:tc>
          <w:tcPr>
            <w:tcW w:w="3577" w:type="dxa"/>
          </w:tcPr>
          <w:p w14:paraId="059547F5" w14:textId="45BA35EE" w:rsidR="0010663A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 xml:space="preserve">Conversion of existing barn to provide </w:t>
            </w:r>
            <w:proofErr w:type="gramStart"/>
            <w:r>
              <w:rPr>
                <w:rFonts w:ascii="Arial" w:eastAsia="Arial Unicode MS" w:hAnsi="Arial" w:cs="Arial"/>
                <w:bCs/>
              </w:rPr>
              <w:t>five bedroom</w:t>
            </w:r>
            <w:proofErr w:type="gramEnd"/>
            <w:r>
              <w:rPr>
                <w:rFonts w:ascii="Arial" w:eastAsia="Arial Unicode MS" w:hAnsi="Arial" w:cs="Arial"/>
                <w:bCs/>
              </w:rPr>
              <w:t xml:space="preserve"> dwelling</w:t>
            </w:r>
          </w:p>
        </w:tc>
        <w:tc>
          <w:tcPr>
            <w:tcW w:w="3686" w:type="dxa"/>
          </w:tcPr>
          <w:p w14:paraId="4AF62718" w14:textId="1DEA8077" w:rsidR="0010663A" w:rsidRDefault="0010663A" w:rsidP="0010663A">
            <w:pPr>
              <w:keepNext/>
              <w:keepLines/>
              <w:spacing w:after="0" w:line="240" w:lineRule="auto"/>
              <w:rPr>
                <w:rFonts w:ascii="Arial" w:eastAsia="Arial Unicode MS" w:hAnsi="Arial" w:cs="Arial"/>
                <w:bCs/>
              </w:rPr>
            </w:pPr>
            <w:r>
              <w:rPr>
                <w:rFonts w:ascii="Arial" w:eastAsia="Arial Unicode MS" w:hAnsi="Arial" w:cs="Arial"/>
                <w:bCs/>
              </w:rPr>
              <w:t>Land to South of Alderwood Great Norman Street Ide Hill TN14 6BH</w:t>
            </w:r>
          </w:p>
        </w:tc>
      </w:tr>
    </w:tbl>
    <w:p w14:paraId="06A9139B" w14:textId="6452E299" w:rsidR="00150914" w:rsidRPr="000903D9" w:rsidRDefault="00150914" w:rsidP="00A667A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ppeals</w:t>
      </w:r>
      <w:r w:rsidR="00FA1549" w:rsidRPr="000903D9">
        <w:rPr>
          <w:rFonts w:ascii="Arial" w:hAnsi="Arial" w:cs="Arial"/>
        </w:rPr>
        <w:t xml:space="preserve"> </w:t>
      </w:r>
      <w:r w:rsidR="0010663A">
        <w:rPr>
          <w:rFonts w:ascii="Arial" w:hAnsi="Arial" w:cs="Arial"/>
        </w:rPr>
        <w:t>None</w:t>
      </w:r>
      <w:bookmarkStart w:id="0" w:name="_GoBack"/>
      <w:bookmarkEnd w:id="0"/>
    </w:p>
    <w:p w14:paraId="1F61D443" w14:textId="77777777" w:rsidR="00F929F1" w:rsidRPr="000903D9" w:rsidRDefault="004629A4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 xml:space="preserve">To Note Applications </w:t>
      </w:r>
      <w:r w:rsidR="008C5A40" w:rsidRPr="000903D9">
        <w:rPr>
          <w:rFonts w:ascii="Arial" w:hAnsi="Arial" w:cs="Arial"/>
        </w:rPr>
        <w:t xml:space="preserve">Amended, </w:t>
      </w:r>
      <w:r w:rsidRPr="000903D9">
        <w:rPr>
          <w:rFonts w:ascii="Arial" w:hAnsi="Arial" w:cs="Arial"/>
        </w:rPr>
        <w:t xml:space="preserve">Granted, Refused and Withdrawn by District Council </w:t>
      </w:r>
    </w:p>
    <w:p w14:paraId="0718D59A" w14:textId="59693129" w:rsidR="008C5A40" w:rsidRPr="000903D9" w:rsidRDefault="008C5A40" w:rsidP="008C5A40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Amended:</w:t>
      </w:r>
      <w:r w:rsidR="00AA7F15">
        <w:rPr>
          <w:rFonts w:ascii="Arial" w:hAnsi="Arial" w:cs="Arial"/>
        </w:rPr>
        <w:t xml:space="preserve"> </w:t>
      </w:r>
      <w:r w:rsidR="00B36B07" w:rsidRPr="000903D9">
        <w:rPr>
          <w:rFonts w:ascii="Arial" w:hAnsi="Arial" w:cs="Arial"/>
        </w:rPr>
        <w:t>none</w:t>
      </w:r>
    </w:p>
    <w:p w14:paraId="5EC71E74" w14:textId="002A4B80" w:rsidR="00BD705B" w:rsidRDefault="00022F9D" w:rsidP="00BD705B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Granted:</w:t>
      </w:r>
      <w:r w:rsidR="00502ED0" w:rsidRPr="000903D9">
        <w:rPr>
          <w:rFonts w:ascii="Arial" w:hAnsi="Arial" w:cs="Arial"/>
        </w:rPr>
        <w:t xml:space="preserve"> </w:t>
      </w:r>
    </w:p>
    <w:p w14:paraId="3CF39839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682387C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Faulkner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Hill Farm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York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Hill Ide Hill</w:t>
      </w:r>
    </w:p>
    <w:p w14:paraId="361D3C5B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Proposed new barn and silage clamp together with enlargement of</w:t>
      </w:r>
    </w:p>
    <w:p w14:paraId="719F125D" w14:textId="24B0F41A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" w:hAnsi="FranklinGothic-Book" w:cs="FranklinGothic-Book"/>
          <w:sz w:val="24"/>
          <w:szCs w:val="24"/>
        </w:rPr>
        <w:t>existing brown water lagoon and new harvested clean water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attenuation lagoon</w:t>
      </w:r>
    </w:p>
    <w:p w14:paraId="33914B62" w14:textId="6805C272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904750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3B0AFD17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proofErr w:type="spellStart"/>
      <w:r>
        <w:rPr>
          <w:rFonts w:ascii="FranklinGothic-Book" w:hAnsi="FranklinGothic-Book" w:cs="FranklinGothic-Book"/>
          <w:sz w:val="24"/>
          <w:szCs w:val="24"/>
        </w:rPr>
        <w:t>Croachs</w:t>
      </w:r>
      <w:proofErr w:type="spellEnd"/>
      <w:r>
        <w:rPr>
          <w:rFonts w:ascii="FranklinGothic-Book" w:hAnsi="FranklinGothic-Book" w:cs="FranklinGothic-Book"/>
          <w:sz w:val="24"/>
          <w:szCs w:val="24"/>
        </w:rPr>
        <w:t xml:space="preserve"> Ide Hill Road Ide Hill</w:t>
      </w:r>
    </w:p>
    <w:p w14:paraId="2F9C29F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Minor material amendment to application 17/01606/HOUSE for the</w:t>
      </w:r>
    </w:p>
    <w:p w14:paraId="40017312" w14:textId="0EBE3AF8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" w:hAnsi="FranklinGothic-Book" w:cs="FranklinGothic-Book"/>
          <w:sz w:val="24"/>
          <w:szCs w:val="24"/>
        </w:rPr>
        <w:t>demolition of existing dilapidated garages &amp; erection of single storey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outbuilding to include garaging, studio over (in roof space) &amp; a garden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room, erection of a conservatory to the rear of the dwelling to show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two new windows to North elevation one at ground floor level and one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on stair landing level. Change existing window to doors on West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levation.</w:t>
      </w:r>
    </w:p>
    <w:p w14:paraId="32E8E767" w14:textId="2C0233CF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21999D78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1D3ADAC4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Little Norman Street Farm Little Norman Street Sundridge</w:t>
      </w:r>
    </w:p>
    <w:p w14:paraId="6B8A5A6C" w14:textId="0AE89448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Erection of an octagonal summer house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</w:p>
    <w:p w14:paraId="178D5424" w14:textId="23E1B595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30217738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lastRenderedPageBreak/>
        <w:t>Town and Country Planning Act 1990</w:t>
      </w:r>
    </w:p>
    <w:p w14:paraId="0EE765B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Penn Farm Penn Lane Ide Hill</w:t>
      </w:r>
    </w:p>
    <w:p w14:paraId="24FFDA11" w14:textId="4DB4F5BB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dairy</w:t>
      </w:r>
    </w:p>
    <w:p w14:paraId="3243EC17" w14:textId="72C4EA12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FranklinGothic-Book" w:hAnsi="FranklinGothic-Book" w:cs="FranklinGothic-Book"/>
          <w:sz w:val="24"/>
          <w:szCs w:val="24"/>
        </w:rPr>
      </w:pPr>
    </w:p>
    <w:p w14:paraId="745708A0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</w:p>
    <w:p w14:paraId="4B2096E9" w14:textId="0B3466C3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3C4A34B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157 Main Road Sundridge KENT</w:t>
      </w:r>
    </w:p>
    <w:p w14:paraId="0754ABD4" w14:textId="2399AE0A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rear extension. Erection of a single storey rear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xtension.</w:t>
      </w:r>
    </w:p>
    <w:p w14:paraId="686A47CE" w14:textId="5051920F" w:rsidR="0074223C" w:rsidRDefault="0074223C" w:rsidP="0074223C">
      <w:pPr>
        <w:autoSpaceDE w:val="0"/>
        <w:autoSpaceDN w:val="0"/>
        <w:adjustRightInd w:val="0"/>
        <w:spacing w:after="0" w:line="240" w:lineRule="auto"/>
        <w:ind w:firstLine="360"/>
        <w:rPr>
          <w:rFonts w:ascii="Arial" w:hAnsi="Arial" w:cs="Arial"/>
        </w:rPr>
      </w:pPr>
    </w:p>
    <w:p w14:paraId="2D5B8055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2A56F75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Bluebell Cottage Hanging Bank Ide Hill</w:t>
      </w:r>
    </w:p>
    <w:p w14:paraId="645D3CB0" w14:textId="2E5E7B6C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dwelling and garage and erection of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replacement dwelling, terrace and entrance steps.</w:t>
      </w:r>
    </w:p>
    <w:p w14:paraId="79B1A962" w14:textId="77777777" w:rsidR="0074223C" w:rsidRPr="000903D9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17E83A1C" w14:textId="2FBC1BEC" w:rsidR="00A667A9" w:rsidRDefault="00A667A9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Withdrawn:</w:t>
      </w:r>
      <w:r w:rsidR="00502ED0" w:rsidRPr="000903D9">
        <w:rPr>
          <w:rFonts w:ascii="Arial" w:hAnsi="Arial" w:cs="Arial"/>
        </w:rPr>
        <w:t xml:space="preserve"> none</w:t>
      </w:r>
    </w:p>
    <w:p w14:paraId="5E88085F" w14:textId="77777777" w:rsidR="0074223C" w:rsidRPr="000903D9" w:rsidRDefault="0074223C" w:rsidP="00A667A9">
      <w:pPr>
        <w:pStyle w:val="ListParagraph"/>
        <w:spacing w:after="0" w:line="240" w:lineRule="auto"/>
        <w:ind w:left="360"/>
        <w:rPr>
          <w:rFonts w:ascii="Arial" w:hAnsi="Arial" w:cs="Arial"/>
        </w:rPr>
      </w:pPr>
    </w:p>
    <w:p w14:paraId="430A0236" w14:textId="533691F2" w:rsidR="00416BF7" w:rsidRDefault="00022F9D" w:rsidP="00416BF7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Refused:</w:t>
      </w:r>
      <w:r w:rsidR="00F929F1" w:rsidRPr="000903D9">
        <w:rPr>
          <w:rFonts w:ascii="Arial" w:hAnsi="Arial" w:cs="Arial"/>
        </w:rPr>
        <w:t xml:space="preserve"> </w:t>
      </w:r>
    </w:p>
    <w:p w14:paraId="6F89CE92" w14:textId="14C6B931" w:rsidR="0074223C" w:rsidRDefault="0074223C" w:rsidP="0074223C">
      <w:pPr>
        <w:pStyle w:val="ListParagraph"/>
        <w:spacing w:after="0" w:line="240" w:lineRule="auto"/>
        <w:rPr>
          <w:rFonts w:ascii="Arial" w:hAnsi="Arial" w:cs="Arial"/>
        </w:rPr>
      </w:pPr>
    </w:p>
    <w:p w14:paraId="2B4E2D74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,Bold" w:hAnsi="FranklinGothic-Book,Bold" w:cs="FranklinGothic-Book,Bold"/>
          <w:b/>
          <w:bCs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>Town and Country Planning Act 1990</w:t>
      </w:r>
    </w:p>
    <w:p w14:paraId="71328B03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Site: </w:t>
      </w:r>
      <w:r>
        <w:rPr>
          <w:rFonts w:ascii="FranklinGothic-Book" w:hAnsi="FranklinGothic-Book" w:cs="FranklinGothic-Book"/>
          <w:sz w:val="24"/>
          <w:szCs w:val="24"/>
        </w:rPr>
        <w:t>Warren Farm Main Road Sundridge</w:t>
      </w:r>
    </w:p>
    <w:p w14:paraId="26BB53E9" w14:textId="70CE99E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FranklinGothic-Book" w:hAnsi="FranklinGothic-Book" w:cs="FranklinGothic-Book"/>
          <w:sz w:val="24"/>
          <w:szCs w:val="24"/>
        </w:rPr>
      </w:pPr>
      <w:r>
        <w:rPr>
          <w:rFonts w:ascii="FranklinGothic-Book,Bold" w:hAnsi="FranklinGothic-Book,Bold" w:cs="FranklinGothic-Book,Bold"/>
          <w:b/>
          <w:bCs/>
          <w:sz w:val="24"/>
          <w:szCs w:val="24"/>
        </w:rPr>
        <w:t xml:space="preserve">Development: </w:t>
      </w:r>
      <w:r>
        <w:rPr>
          <w:rFonts w:ascii="FranklinGothic-Book" w:hAnsi="FranklinGothic-Book" w:cs="FranklinGothic-Book"/>
          <w:sz w:val="24"/>
          <w:szCs w:val="24"/>
        </w:rPr>
        <w:t>Demolition of existing structures and hard standing on site and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erection of 11 No. dwellings comprising of 2 No. 2 beds, 4 No. 3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beds, 4 No. 4 beds and 1 No. 5 beds with associated hard and soft</w:t>
      </w:r>
      <w:r>
        <w:rPr>
          <w:rFonts w:ascii="FranklinGothic-Book" w:hAnsi="FranklinGothic-Book" w:cs="FranklinGothic-Book"/>
          <w:sz w:val="24"/>
          <w:szCs w:val="24"/>
        </w:rPr>
        <w:t xml:space="preserve"> </w:t>
      </w:r>
      <w:r>
        <w:rPr>
          <w:rFonts w:ascii="FranklinGothic-Book" w:hAnsi="FranklinGothic-Book" w:cs="FranklinGothic-Book"/>
          <w:sz w:val="24"/>
          <w:szCs w:val="24"/>
        </w:rPr>
        <w:t>landscaping.</w:t>
      </w:r>
    </w:p>
    <w:p w14:paraId="40F337EA" w14:textId="77777777" w:rsidR="0074223C" w:rsidRDefault="0074223C" w:rsidP="0074223C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</w:rPr>
      </w:pPr>
    </w:p>
    <w:p w14:paraId="7203BABD" w14:textId="20AE3BFA" w:rsidR="00502ED0" w:rsidRDefault="00E33A04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 w:rsidRPr="000903D9">
        <w:rPr>
          <w:rFonts w:ascii="Arial" w:hAnsi="Arial" w:cs="Arial"/>
        </w:rPr>
        <w:t>Prior Action Not Required:</w:t>
      </w:r>
      <w:r w:rsidR="00502ED0" w:rsidRPr="000903D9">
        <w:rPr>
          <w:rFonts w:ascii="Arial" w:hAnsi="Arial" w:cs="Arial"/>
        </w:rPr>
        <w:t xml:space="preserve"> none</w:t>
      </w:r>
    </w:p>
    <w:p w14:paraId="573FA32F" w14:textId="293A4520" w:rsidR="00D97E65" w:rsidRPr="000903D9" w:rsidRDefault="00D97E65" w:rsidP="00D8508A">
      <w:pPr>
        <w:pStyle w:val="ListParagraph"/>
        <w:spacing w:after="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t Valid: </w:t>
      </w:r>
      <w:r w:rsidR="00C14FF6">
        <w:rPr>
          <w:rFonts w:ascii="Arial" w:hAnsi="Arial" w:cs="Arial"/>
        </w:rPr>
        <w:t>none</w:t>
      </w:r>
    </w:p>
    <w:p w14:paraId="141FDECC" w14:textId="77777777" w:rsidR="001B2351" w:rsidRPr="000903D9" w:rsidRDefault="009928DB" w:rsidP="002114E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Licence Applications</w:t>
      </w:r>
      <w:r w:rsidR="00A667A9" w:rsidRPr="000903D9">
        <w:rPr>
          <w:rFonts w:ascii="Arial" w:hAnsi="Arial" w:cs="Arial"/>
        </w:rPr>
        <w:t xml:space="preserve"> – none </w:t>
      </w:r>
    </w:p>
    <w:p w14:paraId="25B2EE96" w14:textId="77777777" w:rsidR="00E33A04" w:rsidRPr="000903D9" w:rsidRDefault="00134809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Tree Preservation Orders</w:t>
      </w:r>
      <w:r w:rsidR="00A667A9" w:rsidRPr="000903D9">
        <w:rPr>
          <w:rFonts w:ascii="Arial" w:hAnsi="Arial" w:cs="Arial"/>
        </w:rPr>
        <w:t xml:space="preserve"> –</w:t>
      </w:r>
      <w:r w:rsidR="00502ED0" w:rsidRPr="000903D9">
        <w:rPr>
          <w:rFonts w:ascii="Arial" w:hAnsi="Arial" w:cs="Arial"/>
        </w:rPr>
        <w:t xml:space="preserve"> none</w:t>
      </w:r>
    </w:p>
    <w:p w14:paraId="5C77A5FD" w14:textId="27C5254C" w:rsidR="00584CF6" w:rsidRDefault="00F929F1" w:rsidP="0050477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Note any Conservation work</w:t>
      </w:r>
    </w:p>
    <w:p w14:paraId="7527CF45" w14:textId="77777777" w:rsidR="00A452BE" w:rsidRPr="000903D9" w:rsidRDefault="00A452BE" w:rsidP="00022F9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To review any correspondence</w:t>
      </w:r>
    </w:p>
    <w:p w14:paraId="13478DA5" w14:textId="5D889AAF" w:rsidR="00326A77" w:rsidRDefault="00EE2105" w:rsidP="005C5039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</w:rPr>
      </w:pPr>
      <w:r w:rsidRPr="000903D9">
        <w:rPr>
          <w:rFonts w:ascii="Arial" w:hAnsi="Arial" w:cs="Arial"/>
        </w:rPr>
        <w:t>Any Other Business</w:t>
      </w:r>
    </w:p>
    <w:p w14:paraId="6389384B" w14:textId="5FFF24E3" w:rsidR="00C2455C" w:rsidRDefault="00E53AB7" w:rsidP="00C2455C">
      <w:pPr>
        <w:pStyle w:val="ListParagraph"/>
        <w:numPr>
          <w:ilvl w:val="0"/>
          <w:numId w:val="11"/>
        </w:numPr>
        <w:spacing w:after="0" w:line="240" w:lineRule="auto"/>
      </w:pPr>
      <w:r w:rsidRPr="00DD0927">
        <w:rPr>
          <w:rFonts w:ascii="Arial" w:hAnsi="Arial" w:cs="Arial"/>
        </w:rPr>
        <w:t>Date of next meeting:</w:t>
      </w:r>
      <w:r w:rsidR="008C5A40" w:rsidRPr="00DD0927">
        <w:rPr>
          <w:rFonts w:ascii="Arial" w:hAnsi="Arial" w:cs="Arial"/>
        </w:rPr>
        <w:t xml:space="preserve">  </w:t>
      </w:r>
      <w:r w:rsidR="000903D9" w:rsidRPr="00DD0927">
        <w:rPr>
          <w:rFonts w:ascii="Arial" w:hAnsi="Arial" w:cs="Arial"/>
        </w:rPr>
        <w:t xml:space="preserve">Monday </w:t>
      </w:r>
      <w:r w:rsidR="0060346F">
        <w:rPr>
          <w:rFonts w:ascii="Arial" w:hAnsi="Arial" w:cs="Arial"/>
        </w:rPr>
        <w:t xml:space="preserve">6 August 2018 </w:t>
      </w:r>
      <w:r w:rsidR="00DD0927">
        <w:rPr>
          <w:rFonts w:ascii="Arial" w:hAnsi="Arial" w:cs="Arial"/>
        </w:rPr>
        <w:t>at</w:t>
      </w:r>
      <w:r w:rsidR="00785704">
        <w:rPr>
          <w:rFonts w:ascii="Arial" w:hAnsi="Arial" w:cs="Arial"/>
        </w:rPr>
        <w:t xml:space="preserve"> 6.30 pm at Sundridge Village Hall </w:t>
      </w:r>
    </w:p>
    <w:p w14:paraId="2F980861" w14:textId="77777777" w:rsidR="00C2455C" w:rsidRPr="00C2455C" w:rsidRDefault="00C2455C" w:rsidP="00C2455C">
      <w:pPr>
        <w:rPr>
          <w:lang w:eastAsia="en-US"/>
        </w:rPr>
      </w:pPr>
    </w:p>
    <w:p w14:paraId="16F2C759" w14:textId="77777777" w:rsidR="00C2455C" w:rsidRPr="00C2455C" w:rsidRDefault="00C2455C" w:rsidP="00C2455C">
      <w:pPr>
        <w:rPr>
          <w:lang w:eastAsia="en-US"/>
        </w:rPr>
      </w:pPr>
    </w:p>
    <w:p w14:paraId="7B3DEDF6" w14:textId="7AD66570" w:rsidR="00C2455C" w:rsidRDefault="00C2455C" w:rsidP="00C2455C">
      <w:pPr>
        <w:rPr>
          <w:lang w:eastAsia="en-US"/>
        </w:rPr>
      </w:pPr>
    </w:p>
    <w:p w14:paraId="0DFE7E2A" w14:textId="773ACA20" w:rsidR="000903D9" w:rsidRPr="00C2455C" w:rsidRDefault="00C2455C" w:rsidP="00C2455C">
      <w:pPr>
        <w:tabs>
          <w:tab w:val="left" w:pos="2110"/>
        </w:tabs>
        <w:rPr>
          <w:lang w:eastAsia="en-US"/>
        </w:rPr>
      </w:pPr>
      <w:r>
        <w:rPr>
          <w:lang w:eastAsia="en-US"/>
        </w:rPr>
        <w:tab/>
      </w:r>
    </w:p>
    <w:sectPr w:rsidR="000903D9" w:rsidRPr="00C2455C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A4ADC" w14:textId="77777777" w:rsidR="00DA10D4" w:rsidRDefault="00DA10D4" w:rsidP="006501C1">
      <w:pPr>
        <w:spacing w:after="0" w:line="240" w:lineRule="auto"/>
      </w:pPr>
      <w:r>
        <w:separator/>
      </w:r>
    </w:p>
  </w:endnote>
  <w:endnote w:type="continuationSeparator" w:id="0">
    <w:p w14:paraId="09947860" w14:textId="77777777" w:rsidR="00DA10D4" w:rsidRDefault="00DA10D4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Gothic-Book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Gothic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3B3213F5" w:rsidR="002114EC" w:rsidRPr="00022F9D" w:rsidRDefault="00C2455C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18 </w:t>
    </w:r>
    <w:r w:rsidR="0074223C">
      <w:rPr>
        <w:rFonts w:ascii="Arial" w:hAnsi="Arial" w:cs="Arial"/>
        <w:i/>
        <w:sz w:val="16"/>
        <w:szCs w:val="16"/>
      </w:rPr>
      <w:t>07 16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B0CAA" w14:textId="77777777" w:rsidR="00DA10D4" w:rsidRDefault="00DA10D4" w:rsidP="006501C1">
      <w:pPr>
        <w:spacing w:after="0" w:line="240" w:lineRule="auto"/>
      </w:pPr>
      <w:r>
        <w:separator/>
      </w:r>
    </w:p>
  </w:footnote>
  <w:footnote w:type="continuationSeparator" w:id="0">
    <w:p w14:paraId="796BAC6E" w14:textId="77777777" w:rsidR="00DA10D4" w:rsidRDefault="00DA10D4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1056F4"/>
    <w:rsid w:val="0010663A"/>
    <w:rsid w:val="00114650"/>
    <w:rsid w:val="001242E4"/>
    <w:rsid w:val="0012508C"/>
    <w:rsid w:val="0013137A"/>
    <w:rsid w:val="00134809"/>
    <w:rsid w:val="00137475"/>
    <w:rsid w:val="00144AAB"/>
    <w:rsid w:val="00144BCE"/>
    <w:rsid w:val="00150914"/>
    <w:rsid w:val="0015457F"/>
    <w:rsid w:val="001555B1"/>
    <w:rsid w:val="00162026"/>
    <w:rsid w:val="00165E2E"/>
    <w:rsid w:val="00170D7E"/>
    <w:rsid w:val="00174C90"/>
    <w:rsid w:val="0017785B"/>
    <w:rsid w:val="0018054D"/>
    <w:rsid w:val="00182906"/>
    <w:rsid w:val="001835A3"/>
    <w:rsid w:val="00194AD3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6416"/>
    <w:rsid w:val="00241601"/>
    <w:rsid w:val="0024277F"/>
    <w:rsid w:val="0024298B"/>
    <w:rsid w:val="00247509"/>
    <w:rsid w:val="00247861"/>
    <w:rsid w:val="00252BC9"/>
    <w:rsid w:val="00257534"/>
    <w:rsid w:val="002575F6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5544E"/>
    <w:rsid w:val="004629A4"/>
    <w:rsid w:val="00466082"/>
    <w:rsid w:val="004718AC"/>
    <w:rsid w:val="004722D0"/>
    <w:rsid w:val="0047276E"/>
    <w:rsid w:val="0048284E"/>
    <w:rsid w:val="00487AAD"/>
    <w:rsid w:val="004B0CE7"/>
    <w:rsid w:val="004B3CFF"/>
    <w:rsid w:val="004D64C9"/>
    <w:rsid w:val="004D7AF2"/>
    <w:rsid w:val="004E089D"/>
    <w:rsid w:val="004E589B"/>
    <w:rsid w:val="004E5EAD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B48"/>
    <w:rsid w:val="0060346F"/>
    <w:rsid w:val="0060470D"/>
    <w:rsid w:val="00607E21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80CAE"/>
    <w:rsid w:val="00781AE9"/>
    <w:rsid w:val="00785704"/>
    <w:rsid w:val="007927FB"/>
    <w:rsid w:val="00796458"/>
    <w:rsid w:val="00797009"/>
    <w:rsid w:val="007A58CE"/>
    <w:rsid w:val="007B7421"/>
    <w:rsid w:val="007B7FAD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12CA6"/>
    <w:rsid w:val="00B14487"/>
    <w:rsid w:val="00B152EF"/>
    <w:rsid w:val="00B224C1"/>
    <w:rsid w:val="00B23E66"/>
    <w:rsid w:val="00B27948"/>
    <w:rsid w:val="00B27B6C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7B0B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574A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837EF"/>
    <w:rsid w:val="00C84CC5"/>
    <w:rsid w:val="00C86BC8"/>
    <w:rsid w:val="00C876F1"/>
    <w:rsid w:val="00C94B93"/>
    <w:rsid w:val="00C959E4"/>
    <w:rsid w:val="00CA24B3"/>
    <w:rsid w:val="00CA5FF1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231C"/>
    <w:rsid w:val="00E240CE"/>
    <w:rsid w:val="00E33A04"/>
    <w:rsid w:val="00E3589B"/>
    <w:rsid w:val="00E457CD"/>
    <w:rsid w:val="00E47837"/>
    <w:rsid w:val="00E51B28"/>
    <w:rsid w:val="00E52D56"/>
    <w:rsid w:val="00E53AB7"/>
    <w:rsid w:val="00E54C86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51324"/>
    <w:rsid w:val="00F51E87"/>
    <w:rsid w:val="00F52675"/>
    <w:rsid w:val="00F538B9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A397F-B054-46FD-98F3-FE70E5927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7-11-20T17:55:00Z</cp:lastPrinted>
  <dcterms:created xsi:type="dcterms:W3CDTF">2018-07-12T12:09:00Z</dcterms:created>
  <dcterms:modified xsi:type="dcterms:W3CDTF">2018-07-12T12:18:00Z</dcterms:modified>
</cp:coreProperties>
</file>